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45537cfae21fbb33e792d9f8d5fec51f66cff04"/>
    <w:p>
      <w:pPr>
        <w:pStyle w:val="Heading1"/>
      </w:pPr>
      <w:r>
        <w:t xml:space="preserve">Attention Accumulation in The Astropolitik Hypothesis Tested Do States Behave as if Specific Orbital Regi: A Learning-Curve Analysis of Citation Growth by Article Age</w:t>
      </w:r>
    </w:p>
    <w:bookmarkStart w:id="61" w:name="introduction"/>
    <w:p>
      <w:pPr>
        <w:pStyle w:val="Heading2"/>
      </w:pPr>
      <w:r>
        <w:t xml:space="preserve">1. Introduction</w:t>
      </w:r>
    </w:p>
    <w:p>
      <w:pPr>
        <w:pStyle w:val="FirstParagraph"/>
      </w:pPr>
      <w:r>
        <w:t xml:space="preserve">This empirical paper supports Emeka Nair (1B-SEC-226) and the dissertation project</w:t>
      </w:r>
      <w:r>
        <w:t xml:space="preserve"> </w:t>
      </w:r>
      <w:r>
        <w:rPr>
          <w:i/>
          <w:iCs/>
        </w:rPr>
        <w:t xml:space="preserve">The Astropolitik Hypothesis Tested: Do States Behave as if Specific Orbital Reg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4147933639971697, elasticity_b=0.28591483342277446, progress_ratio_2^b=1.219183119947843. The exact term summary is: const coef=0.3711381544371487 p=0.2893981677404268; _ln_x coef=0.28591483342277446 p=0.322795716772618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r>
        <w:t xml:space="preserve"> </w:t>
      </w:r>
      <w:bookmarkStart w:id="68" w:name="ref-2"/>
      <w:bookmarkEnd w:id="68"/>
      <w:r>
        <w:t xml:space="preserve">2. Phan Dao, Air Force Research Laboratory; Kristen Haynes, Applied Optimization Inc.; Stephen Gregory, Applied Optimization Inc.; Jeff Hollon, Applied Optimization; Tamara Payne, Applied Optimization Inc.; Kimberly Kinateder, Applied Optimization. Machine Classification and Sub-classification Pipeline for GEO light curves (2019). [AMOS]</w:t>
      </w:r>
      <w:r>
        <w:t xml:space="preserve"> </w:t>
      </w:r>
      <w:bookmarkStart w:id="69" w:name="ref-3"/>
      <w:bookmarkEnd w:id="69"/>
      <w:r>
        <w:t xml:space="preserve">3. Phan Dao, AFRL Space Vehicles Directorate; Kristen Weasenforth, Applied Optimization; Jeff Hollon, Applied Optimization; Tamara Payne, Applied Optimization Inc.; Kimberly Kinateder, Wright State University; Adam Kruchten, University of Pittsburgh. Machine Learning-based Stability Assessment and Change Detection for Geosynchronous Satellites (2018). [AMOS]</w:t>
      </w:r>
      <w:r>
        <w:t xml:space="preserve"> </w:t>
      </w:r>
      <w:bookmarkStart w:id="70" w:name="ref-4"/>
      <w:bookmarkEnd w:id="70"/>
      <w:r>
        <w:t xml:space="preserve">4. Rachel Oliver, Cornell University; Brian McReynolds, ETH Zurich; Dmitry Savransky, Cornell University. Event-Based Sensor Multiple Hypothesis Tracker For Space Domain Awareness (2022). [AMOS]</w:t>
      </w:r>
      <w:r>
        <w:t xml:space="preserve"> </w:t>
      </w:r>
      <w:bookmarkStart w:id="71" w:name="ref-5"/>
      <w:bookmarkEnd w:id="71"/>
      <w:r>
        <w:t xml:space="preserve">5.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r>
        <w:t xml:space="preserve"> </w:t>
      </w:r>
      <w:bookmarkStart w:id="72" w:name="ref-6"/>
      <w:bookmarkEnd w:id="72"/>
      <w:r>
        <w:t xml:space="preserve">6. Joyce Mo, University of California, Berkeley and Princeton Satellite Systems; Michael Paluszek, Princeton Satellite Systems; Angela Kwon, Princeton University. Multi-Sensor Target Tracking using Track-Oriented Multiple Hypothesis Testing and Deep Learning (2025). doi:</w:t>
      </w:r>
      <w:r>
        <w:t xml:space="preserve"> </w:t>
      </w:r>
      <w:hyperlink r:id="rId73">
        <w:r>
          <w:rPr>
            <w:rStyle w:val="Hyperlink"/>
          </w:rPr>
          <w:t xml:space="preserve">10.64861/ELET1690</w:t>
        </w:r>
      </w:hyperlink>
      <w:r>
        <w:t xml:space="preserve"> </w:t>
      </w:r>
      <w:bookmarkStart w:id="74" w:name="ref-7"/>
      <w:bookmarkEnd w:id="74"/>
      <w:r>
        <w:t xml:space="preserve">7. Sven K. Flegel, Space Environment Research Centre; James Bennett, EOS Space Systems. Normality in State Uncertainties from Orbit Determination Results fitting Optical Measurements (2018). [AMOS]</w:t>
      </w:r>
      <w:r>
        <w:t xml:space="preserve"> </w:t>
      </w:r>
      <w:bookmarkStart w:id="75" w:name="ref-8"/>
      <w:bookmarkEnd w:id="75"/>
      <w:r>
        <w:t xml:space="preserve">8. Simão da Graça Marto, University of Strathclyde; Massimiliano Vasile, University of Strathclyde; Sebastian Diaz Riofrio, University of Strathclyde; Christos Ilioudis, University of Strathclyde; Carmine Clemente, University of Strathclyde. Survey of Manoeuvre Detection Methods and their Application to Multi-Static Radar (2022). [AMO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11</w:t>
            </w:r>
          </w:p>
        </w:tc>
        <w:tc>
          <w:tcPr>
            <w:tcW w:w="0" w:type="auto"/>
          </w:tcPr>
          <w:p>
            <w:pPr>
              <w:spacing w:line="240" w:lineRule="auto" w:before="0" w:after="0"/>
              <w:pStyle w:val="Compact"/>
            </w:pPr>
            <w:r>
              <w:rPr>
                <w:sz w:val="20"/>
                <w:szCs w:val="20"/>
              </w:rPr>
              <w:t xml:space="preserve">0.3503</w:t>
            </w:r>
          </w:p>
        </w:tc>
        <w:tc>
          <w:tcPr>
            <w:tcW w:w="0" w:type="auto"/>
          </w:tcPr>
          <w:p>
            <w:pPr>
              <w:spacing w:line="240" w:lineRule="auto" w:before="0" w:after="0"/>
              <w:pStyle w:val="Compact"/>
            </w:pPr>
            <w:r>
              <w:rPr>
                <w:sz w:val="20"/>
                <w:szCs w:val="20"/>
              </w:rPr>
              <w:t xml:space="preserve">1.0594</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0.3155, 1.05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2892</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2809, 0.8527]</w:t>
            </w:r>
          </w:p>
        </w:tc>
      </w:tr>
    </w:tbl>
    <w:p>
      <w:pPr>
        <w:pStyle w:val="BodyText"/>
      </w:pPr>
      <w:r>
        <w:t xml:space="preserve">Fit: N = 30 R2 = 0.0241 elasticity_b = 0.2859 progress_ratio_2^b = 1.2192</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SECURITY_DETERRENCE_10\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machine-classification-and-sub-classification-pipeline-for-geo-light-curv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machine-learning-based-stability-assessment-and-change-detection-for-geosynchronous-satellit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event-based-sensor-multiple-hypothesis-tracker-for-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ELET169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normality-in-state-uncertainties-from-orbit-determination-results-fitting-optical-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urvey-of-manoeuvre-detection-methods-and-their-application-to-multi-static-rada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VOBX251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DBI97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JYX87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12.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5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1.03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1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1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3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11</w:t>
            </w:r>
          </w:p>
        </w:tc>
        <w:tc>
          <w:tcPr>
            <w:tcW w:w="0" w:type="auto"/>
          </w:tcPr>
          <w:p>
            <w:pPr>
              <w:spacing w:line="240" w:lineRule="auto" w:before="0" w:after="0"/>
              <w:pStyle w:val="Compact"/>
            </w:pPr>
            <w:r>
              <w:rPr>
                <w:sz w:val="20"/>
                <w:szCs w:val="20"/>
              </w:rPr>
              <w:t xml:space="preserve">0.3503</w:t>
            </w:r>
          </w:p>
        </w:tc>
        <w:tc>
          <w:tcPr>
            <w:tcW w:w="0" w:type="auto"/>
          </w:tcPr>
          <w:p>
            <w:pPr>
              <w:spacing w:line="240" w:lineRule="auto" w:before="0" w:after="0"/>
              <w:pStyle w:val="Compact"/>
            </w:pPr>
            <w:r>
              <w:rPr>
                <w:sz w:val="20"/>
                <w:szCs w:val="20"/>
              </w:rPr>
              <w:t xml:space="preserve">1.0594</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0.3155, 1.05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2892</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2809, 0.8527]</w:t>
            </w:r>
          </w:p>
        </w:tc>
      </w:tr>
    </w:tbl>
    <w:p>
      <w:pPr>
        <w:pStyle w:val="BodyText"/>
      </w:pPr>
      <w:r>
        <w:t xml:space="preserve">Fit: N = 30 R2 = 0.0241 elasticity_b = 0.2859 progress_ratio_2^b = 1.2192</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3" Target="https://doi.org/10.64861/ELET169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ELET16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30Z</dcterms:created>
  <dcterms:modified xsi:type="dcterms:W3CDTF">2026-06-29T09:44:30Z</dcterms:modified>
</cp:coreProperties>
</file>

<file path=docProps/custom.xml><?xml version="1.0" encoding="utf-8"?>
<Properties xmlns="http://schemas.openxmlformats.org/officeDocument/2006/custom-properties" xmlns:vt="http://schemas.openxmlformats.org/officeDocument/2006/docPropsVTypes"/>
</file>